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inali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strume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miti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tividad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arrollad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ocen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rg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dministrativo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cordanc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cre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1279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2002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uer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0019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y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13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2003.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</w:rPr>
      </w:pPr>
    </w:p>
    <w:p w:rsidR="008B6C6F" w:rsidRDefault="00197A53">
      <w:pPr>
        <w:pStyle w:val="Standard"/>
        <w:ind w:left="-467" w:right="117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INFORM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ENERAL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09031D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noProof/>
          <w:sz w:val="20"/>
          <w:szCs w:val="20"/>
          <w:lang w:val="es-CO" w:eastAsia="es-CO"/>
        </w:rPr>
        <w:pict>
          <v:line id="3 Conector recto" o:spid="_x0000_s1026" style="position:absolute;left:0;text-align:left;z-index:251652608;visibility:visible" from="108pt,8.5pt" to="312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" strokeweight=".26mm">
            <v:stroke joinstyle="miter"/>
          </v:line>
        </w:pict>
      </w:r>
      <w:r>
        <w:rPr>
          <w:rFonts w:ascii="Arial" w:hAnsi="Arial" w:cs="Arial"/>
          <w:noProof/>
          <w:sz w:val="20"/>
          <w:szCs w:val="20"/>
          <w:lang w:val="es-CO" w:eastAsia="es-CO"/>
        </w:rPr>
        <w:pict>
          <v:line id="4 Conector recto" o:spid="_x0000_s1032" style="position:absolute;left:0;text-align:left;z-index:251653632;visibility:visible" from="373.4pt,9pt" to="520.4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" strokeweight=".26mm">
            <v:stroke joinstyle="miter"/>
          </v:line>
        </w:pict>
      </w:r>
      <w:r w:rsidR="00197A53">
        <w:rPr>
          <w:rFonts w:ascii="Arial" w:hAnsi="Arial" w:cs="Arial"/>
          <w:sz w:val="20"/>
          <w:szCs w:val="20"/>
          <w:lang w:val="es-CO"/>
        </w:rPr>
        <w:t xml:space="preserve">NOMBRE:                                   </w:t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  <w:t xml:space="preserve">                         CEDULA:</w:t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09031D">
      <w:pPr>
        <w:pStyle w:val="Standard"/>
        <w:ind w:left="-467" w:right="117"/>
        <w:jc w:val="both"/>
        <w:rPr>
          <w:sz w:val="20"/>
          <w:szCs w:val="20"/>
        </w:rPr>
      </w:pPr>
      <w:r>
        <w:rPr>
          <w:noProof/>
          <w:sz w:val="20"/>
          <w:szCs w:val="20"/>
          <w:lang w:val="es-CO" w:eastAsia="es-CO"/>
        </w:rPr>
        <w:pict>
          <v:line id="5 Conector recto" o:spid="_x0000_s1031" style="position:absolute;left:0;text-align:left;z-index:251654656;visibility:visible" from="108pt,9pt" to="312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" strokeweight=".26mm">
            <v:stroke joinstyle="miter"/>
          </v:line>
        </w:pict>
      </w:r>
      <w:r w:rsidR="00197A53">
        <w:rPr>
          <w:rFonts w:ascii="Arial" w:hAnsi="Arial" w:cs="Arial"/>
          <w:sz w:val="20"/>
          <w:szCs w:val="20"/>
          <w:lang w:val="es-CO"/>
        </w:rPr>
        <w:t>DEPENDENCIA:</w:t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  <w:t xml:space="preserve">             CARGO:</w:t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 w:rsidR="00197A53">
        <w:rPr>
          <w:rFonts w:ascii="Arial" w:hAnsi="Arial" w:cs="Arial"/>
          <w:sz w:val="20"/>
          <w:szCs w:val="20"/>
          <w:lang w:val="es-CO"/>
        </w:rPr>
        <w:tab/>
      </w:r>
      <w:r>
        <w:rPr>
          <w:noProof/>
          <w:sz w:val="20"/>
          <w:szCs w:val="20"/>
          <w:lang w:val="es-CO" w:eastAsia="es-CO"/>
        </w:rPr>
        <w:pict>
          <v:line id="6 Conector recto" o:spid="_x0000_s1030" style="position:absolute;left:0;text-align:left;z-index:251655680;visibility:visible;mso-position-horizontal-relative:text;mso-position-vertical-relative:text" from="373.4pt,9pt" to="520.4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" strokeweight=".26mm">
            <v:stroke joinstyle="miter"/>
          </v:line>
        </w:pict>
      </w:r>
      <w:r w:rsidR="00197A53">
        <w:rPr>
          <w:rFonts w:ascii="Arial" w:hAnsi="Arial" w:cs="Arial"/>
          <w:sz w:val="20"/>
          <w:szCs w:val="20"/>
          <w:lang w:val="es-CO"/>
        </w:rPr>
        <w:tab/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PERIO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DESDE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ÍA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S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ÑO_____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  <w:t>HASTA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ÍA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S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ÑO____</w:t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INSTRUCCIONES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Teni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en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iv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jecu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dicad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ormato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lifiqu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í:</w:t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numPr>
          <w:ilvl w:val="0"/>
          <w:numId w:val="4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Le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tenidam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fini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d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dicad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“</w:t>
      </w:r>
      <w:r>
        <w:rPr>
          <w:rFonts w:ascii="Arial" w:hAnsi="Arial" w:cs="Arial"/>
          <w:sz w:val="20"/>
          <w:szCs w:val="20"/>
          <w:lang w:val="es-CO"/>
        </w:rPr>
        <w:t>Descrip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act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” </w:t>
      </w:r>
      <w:r>
        <w:rPr>
          <w:rFonts w:ascii="Arial" w:hAnsi="Arial" w:cs="Arial"/>
          <w:sz w:val="20"/>
          <w:szCs w:val="20"/>
          <w:lang w:val="es-CO"/>
        </w:rPr>
        <w:t>(Instructiv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djunto)</w:t>
      </w:r>
    </w:p>
    <w:p w:rsidR="008B6C6F" w:rsidRDefault="00197A53">
      <w:pPr>
        <w:pStyle w:val="Standard"/>
        <w:numPr>
          <w:ilvl w:val="0"/>
          <w:numId w:val="2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Determin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ra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qu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flej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y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ximi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dministrativ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ocente</w:t>
      </w:r>
    </w:p>
    <w:p w:rsidR="008B6C6F" w:rsidRDefault="00197A53">
      <w:pPr>
        <w:pStyle w:val="Standard"/>
        <w:numPr>
          <w:ilvl w:val="0"/>
          <w:numId w:val="2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Escrib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sil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uer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ra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valor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cogido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puntuación </w:t>
      </w:r>
      <w:r>
        <w:rPr>
          <w:rFonts w:ascii="Arial" w:hAnsi="Arial" w:cs="Arial"/>
          <w:sz w:val="20"/>
          <w:szCs w:val="20"/>
          <w:lang w:val="es-CO"/>
        </w:rPr>
        <w:t>correspondi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nt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ang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ipula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ismo</w:t>
      </w:r>
    </w:p>
    <w:p w:rsidR="008B6C6F" w:rsidRDefault="00197A53">
      <w:pPr>
        <w:pStyle w:val="Standard"/>
        <w:numPr>
          <w:ilvl w:val="0"/>
          <w:numId w:val="2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Sum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aj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d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actore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í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termina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lif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rvicios</w:t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INTERPRET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fec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cision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qu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riv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ien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en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signad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uer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0019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y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13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2003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gú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iguien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iveles:</w:t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numPr>
          <w:ilvl w:val="0"/>
          <w:numId w:val="5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EXCELENTE: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  <w:t>Entr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91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100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rá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100%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evistos</w:t>
      </w:r>
    </w:p>
    <w:p w:rsidR="008B6C6F" w:rsidRDefault="00197A53">
      <w:pPr>
        <w:pStyle w:val="Standard"/>
        <w:numPr>
          <w:ilvl w:val="0"/>
          <w:numId w:val="1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BUENA: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  <w:t>Entr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81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90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rá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80%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evistos</w:t>
      </w:r>
    </w:p>
    <w:p w:rsidR="008B6C6F" w:rsidRDefault="00197A53">
      <w:pPr>
        <w:pStyle w:val="Standard"/>
        <w:numPr>
          <w:ilvl w:val="0"/>
          <w:numId w:val="1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SATISFACTORIA: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  <w:t>Entr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70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80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rá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60%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evistos</w:t>
      </w:r>
    </w:p>
    <w:p w:rsidR="008B6C6F" w:rsidRDefault="00197A53">
      <w:pPr>
        <w:pStyle w:val="Standard"/>
        <w:numPr>
          <w:ilvl w:val="0"/>
          <w:numId w:val="1"/>
        </w:numPr>
        <w:ind w:left="-467" w:right="117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N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ATISFACTORIA: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hAnsi="Arial" w:cs="Arial"/>
          <w:sz w:val="20"/>
          <w:szCs w:val="20"/>
          <w:lang w:val="es-CO"/>
        </w:rPr>
        <w:tab/>
        <w:t>Inferi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70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habrá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untaje</w:t>
      </w:r>
    </w:p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shd w:val="clear" w:color="auto" w:fill="C0C0C0"/>
          <w:lang w:val="es-CO"/>
        </w:rPr>
      </w:pPr>
    </w:p>
    <w:p w:rsidR="008B6C6F" w:rsidRPr="000B4EE1" w:rsidRDefault="00197A53">
      <w:pPr>
        <w:pStyle w:val="Standard"/>
        <w:ind w:left="-467" w:right="117"/>
        <w:jc w:val="center"/>
        <w:rPr>
          <w:rFonts w:ascii="Arial" w:hAnsi="Arial" w:cs="Arial"/>
          <w:b/>
          <w:sz w:val="20"/>
          <w:szCs w:val="20"/>
          <w:lang w:val="es-CO"/>
        </w:rPr>
      </w:pPr>
      <w:r w:rsidRPr="000B4EE1">
        <w:rPr>
          <w:rFonts w:ascii="Arial" w:hAnsi="Arial" w:cs="Arial"/>
          <w:b/>
          <w:sz w:val="20"/>
          <w:szCs w:val="20"/>
          <w:lang w:val="es-CO"/>
        </w:rPr>
        <w:t>FACTORES DE DESEMPEÑO</w:t>
      </w:r>
    </w:p>
    <w:p w:rsidR="008B6C6F" w:rsidRDefault="008B6C6F">
      <w:pPr>
        <w:pStyle w:val="Standard"/>
        <w:ind w:left="-467" w:right="117"/>
        <w:jc w:val="center"/>
        <w:rPr>
          <w:rFonts w:ascii="Arial" w:hAnsi="Arial" w:cs="Arial"/>
          <w:sz w:val="20"/>
          <w:szCs w:val="20"/>
          <w:lang w:val="es-CO"/>
        </w:rPr>
      </w:pPr>
    </w:p>
    <w:tbl>
      <w:tblPr>
        <w:tblW w:w="10033" w:type="dxa"/>
        <w:tblInd w:w="21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3"/>
        <w:gridCol w:w="3550"/>
        <w:gridCol w:w="2784"/>
        <w:gridCol w:w="1466"/>
      </w:tblGrid>
      <w:tr w:rsidR="008B6C6F">
        <w:trPr>
          <w:trHeight w:val="224"/>
        </w:trPr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ÁREAS</w:t>
            </w: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DESCRIPCIÓ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FACTORES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NIVEL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EJECUCIÓN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PUNTOS</w:t>
            </w:r>
          </w:p>
        </w:tc>
      </w:tr>
      <w:tr w:rsidR="008B6C6F">
        <w:trPr>
          <w:trHeight w:val="211"/>
        </w:trPr>
        <w:tc>
          <w:tcPr>
            <w:tcW w:w="22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09031D">
            <w:pPr>
              <w:pStyle w:val="Standard"/>
              <w:snapToGrid w:val="0"/>
              <w:ind w:left="-467" w:right="117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pict>
                <v:shapetype id="_x0000_t136" coordsize="21600,21600" o:spt="136" adj="10800" path="m@7,l@8,m@5,21600l@6,21600e">
                  <v:formulas>
                    <v:f eqn="sum #0 0 10800"/>
                    <v:f eqn="prod #0 2 1"/>
                    <v:f eqn="sum 21600 0 @1"/>
                    <v:f eqn="sum 0 0 @2"/>
                    <v:f eqn="sum 21600 0 @3"/>
                    <v:f eqn="if @0 @3 0"/>
                    <v:f eqn="if @0 21600 @1"/>
                    <v:f eqn="if @0 0 @2"/>
                    <v:f eqn="if @0 @4 21600"/>
                    <v:f eqn="mid @5 @6"/>
                    <v:f eqn="mid @8 @5"/>
                    <v:f eqn="mid @7 @8"/>
                    <v:f eqn="mid @6 @7"/>
                    <v:f eqn="sum @6 0 @5"/>
                  </v:formulas>
                  <v:path textpathok="t" o:connecttype="custom" o:connectlocs="@9,0;@10,10800;@11,21600;@12,10800" o:connectangles="270,180,90,0"/>
                  <v:textpath on="t" fitshape="t"/>
                  <v:handles>
                    <v:h position="#0,bottomRight" xrange="6629,14971"/>
                  </v:handles>
                  <o:lock v:ext="edit" text="t" shapetype="t"/>
                </v:shapetype>
                <v:shape id="_x0000_s1027" type="#_x0000_t136" style="position:absolute;left:0;text-align:left;margin-left:-32.15pt;margin-top:-27pt;width:21.75pt;height:60pt;z-index:251658752;visibility:visible;mso-wrap-style:none;mso-position-horizontal-relative:text;mso-position-vertical-relative:text;v-text-anchor:middle-center" fillcolor="black" strokeweight=".26mm">
                  <v:stroke joinstyle="miter"/>
                  <v:textpath style="font-family:&quot;Trebuchet MS&quot;;font-size:18pt;font-weight:bold;v-text-align:left" trim="t" string="A"/>
                </v:shape>
              </w:pict>
            </w:r>
            <w:r w:rsidR="00197A53">
              <w:rPr>
                <w:rFonts w:ascii="Arial" w:hAnsi="Arial" w:cs="Arial"/>
                <w:sz w:val="20"/>
                <w:szCs w:val="20"/>
                <w:lang w:val="es-CO"/>
              </w:rPr>
              <w:t>PRODUCTIVIDAD</w:t>
            </w: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PLANEACIÓN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8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24"/>
        </w:trPr>
        <w:tc>
          <w:tcPr>
            <w:tcW w:w="2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UTILIZACIÓ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RECURSOS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24"/>
        </w:trPr>
        <w:tc>
          <w:tcPr>
            <w:tcW w:w="2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CALIDAD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24"/>
        </w:trPr>
        <w:tc>
          <w:tcPr>
            <w:tcW w:w="2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COMPETENCIA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TÉCNICA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24"/>
        </w:trPr>
        <w:tc>
          <w:tcPr>
            <w:tcW w:w="2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RESPONSABILIDAD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8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467" w:right="117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88"/>
        </w:trPr>
        <w:tc>
          <w:tcPr>
            <w:tcW w:w="85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467" w:right="117"/>
              <w:jc w:val="right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SUB-TOTAL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8B6C6F">
            <w:pPr>
              <w:pStyle w:val="Standard"/>
              <w:snapToGrid w:val="0"/>
              <w:ind w:left="-467" w:right="117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</w:tbl>
    <w:p w:rsidR="008B6C6F" w:rsidRDefault="008B6C6F">
      <w:pPr>
        <w:pStyle w:val="Standard"/>
        <w:ind w:left="-467" w:right="117"/>
        <w:jc w:val="both"/>
        <w:rPr>
          <w:rFonts w:ascii="Arial" w:hAnsi="Arial" w:cs="Arial"/>
          <w:sz w:val="20"/>
          <w:szCs w:val="20"/>
        </w:rPr>
      </w:pPr>
    </w:p>
    <w:tbl>
      <w:tblPr>
        <w:tblW w:w="9971" w:type="dxa"/>
        <w:tblInd w:w="2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83"/>
        <w:gridCol w:w="3550"/>
        <w:gridCol w:w="2784"/>
        <w:gridCol w:w="1454"/>
      </w:tblGrid>
      <w:tr w:rsidR="008B6C6F">
        <w:trPr>
          <w:trHeight w:val="301"/>
        </w:trPr>
        <w:tc>
          <w:tcPr>
            <w:tcW w:w="2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09031D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pict>
                <v:shape id="_x0000_s1028" type="#_x0000_t136" style="position:absolute;left:0;text-align:left;margin-left:-38.5pt;margin-top:12.7pt;width:21.75pt;height:60pt;z-index:251656704;visibility:visible;mso-wrap-style:none;v-text-anchor:middle-center" fillcolor="black" strokeweight=".26mm">
                  <v:stroke joinstyle="miter"/>
                  <v:textpath style="font-family:&quot;Trebuchet MS&quot;;font-size:18pt;font-weight:bold;v-text-align:left" trim="t" string="B"/>
                </v:shape>
              </w:pict>
            </w:r>
            <w:r w:rsidR="00197A53">
              <w:rPr>
                <w:rFonts w:ascii="Arial" w:hAnsi="Arial" w:cs="Arial"/>
                <w:sz w:val="20"/>
                <w:szCs w:val="20"/>
                <w:lang w:val="es-CO"/>
              </w:rPr>
              <w:t>ÁREAS</w:t>
            </w: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DESCRIPCIÓ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FACTORES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NIVEL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EJECUCIÓN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PUNTOS</w:t>
            </w:r>
          </w:p>
        </w:tc>
      </w:tr>
      <w:tr w:rsidR="008B6C6F" w:rsidTr="000B4EE1">
        <w:trPr>
          <w:trHeight w:val="199"/>
        </w:trPr>
        <w:tc>
          <w:tcPr>
            <w:tcW w:w="21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142" w:right="142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ADMINISTRACIO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PERSONAL</w:t>
            </w: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LIDERAZGO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55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TOMA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CISIONES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55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SUPERVISIÓN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55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DELEGACIÓN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55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TRABAJO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E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EQUIPO</w:t>
            </w:r>
          </w:p>
          <w:p w:rsidR="008B6C6F" w:rsidRDefault="008B6C6F">
            <w:pPr>
              <w:pStyle w:val="Standard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235"/>
        </w:trPr>
        <w:tc>
          <w:tcPr>
            <w:tcW w:w="85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right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SUB-TOTAL</w:t>
            </w:r>
          </w:p>
        </w:tc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8B6C6F">
            <w:pPr>
              <w:pStyle w:val="Standard"/>
              <w:snapToGrid w:val="0"/>
              <w:ind w:left="-517" w:right="150"/>
              <w:jc w:val="both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</w:tbl>
    <w:p w:rsidR="008B6C6F" w:rsidRDefault="008B6C6F">
      <w:pPr>
        <w:pStyle w:val="Standard"/>
        <w:ind w:left="-517" w:right="150"/>
        <w:jc w:val="center"/>
        <w:rPr>
          <w:sz w:val="20"/>
          <w:szCs w:val="20"/>
        </w:rPr>
      </w:pPr>
    </w:p>
    <w:p w:rsidR="008B6C6F" w:rsidRPr="000B4EE1" w:rsidRDefault="00197A53">
      <w:pPr>
        <w:pStyle w:val="Standard"/>
        <w:ind w:left="-517" w:right="150"/>
        <w:jc w:val="center"/>
        <w:rPr>
          <w:rFonts w:ascii="Arial" w:hAnsi="Arial" w:cs="Arial"/>
          <w:b/>
          <w:sz w:val="20"/>
          <w:szCs w:val="20"/>
          <w:lang w:val="es-CO"/>
        </w:rPr>
      </w:pPr>
      <w:r w:rsidRPr="000B4EE1">
        <w:rPr>
          <w:rFonts w:ascii="Arial" w:hAnsi="Arial" w:cs="Arial"/>
          <w:b/>
          <w:sz w:val="20"/>
          <w:szCs w:val="20"/>
          <w:lang w:val="es-CO"/>
        </w:rPr>
        <w:lastRenderedPageBreak/>
        <w:t>INDICADORES COMPORTAMENTALES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tbl>
      <w:tblPr>
        <w:tblW w:w="9983" w:type="dxa"/>
        <w:tblInd w:w="2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83"/>
        <w:gridCol w:w="3567"/>
        <w:gridCol w:w="2767"/>
        <w:gridCol w:w="1466"/>
      </w:tblGrid>
      <w:tr w:rsidR="008B6C6F" w:rsidTr="000B4EE1">
        <w:trPr>
          <w:trHeight w:val="262"/>
        </w:trPr>
        <w:tc>
          <w:tcPr>
            <w:tcW w:w="2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09031D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pict>
                <v:shape id="_x0000_s1029" type="#_x0000_t136" style="position:absolute;left:0;text-align:left;margin-left:-32.05pt;margin-top:4.85pt;width:21.75pt;height:60pt;z-index:251657728;visibility:visible;mso-wrap-style:none;v-text-anchor:middle-center" fillcolor="black" strokeweight=".26mm">
                  <v:stroke joinstyle="miter"/>
                  <v:textpath style="font-family:&quot;Trebuchet MS&quot;;font-size:18pt;font-weight:bold;v-text-align:left" trim="t" string="C"/>
                </v:shape>
              </w:pict>
            </w:r>
            <w:r w:rsidR="00197A53">
              <w:rPr>
                <w:rFonts w:ascii="Arial" w:hAnsi="Arial" w:cs="Arial"/>
                <w:sz w:val="20"/>
                <w:szCs w:val="20"/>
                <w:lang w:val="es-CO"/>
              </w:rPr>
              <w:t>ÁREAS</w:t>
            </w:r>
          </w:p>
        </w:tc>
        <w:tc>
          <w:tcPr>
            <w:tcW w:w="3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DESCRIPCIÓN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FACTORES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NIVEL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EJECUCIÓN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PUNTOS</w:t>
            </w:r>
          </w:p>
        </w:tc>
      </w:tr>
      <w:tr w:rsidR="008B6C6F" w:rsidTr="000B4EE1">
        <w:trPr>
          <w:trHeight w:val="279"/>
        </w:trPr>
        <w:tc>
          <w:tcPr>
            <w:tcW w:w="21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8" w:right="142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CONDUCTA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LABORAL</w:t>
            </w:r>
          </w:p>
        </w:tc>
        <w:tc>
          <w:tcPr>
            <w:tcW w:w="3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COMPROMISO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INSTITUCIONAL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37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RELACIONES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INTERPERSONALES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37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 w:rsidP="000B4EE1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INICIATIVA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137"/>
        </w:trPr>
        <w:tc>
          <w:tcPr>
            <w:tcW w:w="21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67733" w:rsidRDefault="00167733">
            <w:pPr>
              <w:spacing w:after="0" w:line="240" w:lineRule="auto"/>
              <w:rPr>
                <w:sz w:val="24"/>
                <w:szCs w:val="24"/>
                <w:lang w:eastAsia="zh-CN"/>
              </w:rPr>
            </w:pPr>
          </w:p>
        </w:tc>
        <w:tc>
          <w:tcPr>
            <w:tcW w:w="3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TRATAMIENTO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LA</w:t>
            </w:r>
            <w:r>
              <w:rPr>
                <w:rFonts w:ascii="Arial" w:eastAsia="Arial" w:hAnsi="Arial" w:cs="Arial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s-CO"/>
              </w:rPr>
              <w:t>INFORMACIÓN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197A53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1-7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67"/>
        </w:trPr>
        <w:tc>
          <w:tcPr>
            <w:tcW w:w="85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right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SUB-TOTAL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  <w:tr w:rsidR="008B6C6F">
        <w:trPr>
          <w:trHeight w:val="67"/>
        </w:trPr>
        <w:tc>
          <w:tcPr>
            <w:tcW w:w="85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B6C6F" w:rsidRDefault="00197A53">
            <w:pPr>
              <w:pStyle w:val="Standard"/>
              <w:snapToGrid w:val="0"/>
              <w:ind w:left="-517" w:right="150"/>
              <w:jc w:val="right"/>
              <w:rPr>
                <w:rFonts w:ascii="Arial" w:hAnsi="Arial" w:cs="Arial"/>
                <w:sz w:val="20"/>
                <w:szCs w:val="20"/>
                <w:lang w:val="es-CO"/>
              </w:rPr>
            </w:pPr>
            <w:r>
              <w:rPr>
                <w:rFonts w:ascii="Arial" w:hAnsi="Arial" w:cs="Arial"/>
                <w:sz w:val="20"/>
                <w:szCs w:val="20"/>
                <w:lang w:val="es-CO"/>
              </w:rPr>
              <w:t>TOTAL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6C6F" w:rsidRDefault="008B6C6F">
            <w:pPr>
              <w:pStyle w:val="Standard"/>
              <w:snapToGrid w:val="0"/>
              <w:ind w:left="-517" w:right="150"/>
              <w:jc w:val="center"/>
              <w:rPr>
                <w:rFonts w:ascii="Arial" w:hAnsi="Arial" w:cs="Arial"/>
                <w:sz w:val="20"/>
                <w:szCs w:val="20"/>
                <w:lang w:val="es-CO"/>
              </w:rPr>
            </w:pPr>
          </w:p>
        </w:tc>
      </w:tr>
    </w:tbl>
    <w:p w:rsidR="008B6C6F" w:rsidRDefault="008B6C6F">
      <w:pPr>
        <w:pStyle w:val="Standard"/>
        <w:ind w:left="-517" w:right="150"/>
        <w:rPr>
          <w:sz w:val="20"/>
          <w:szCs w:val="20"/>
        </w:rPr>
      </w:pPr>
    </w:p>
    <w:p w:rsidR="008B6C6F" w:rsidRDefault="00197A53">
      <w:pPr>
        <w:pStyle w:val="Standard"/>
        <w:ind w:left="-517" w:right="150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CALIF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RVICIOS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CALIF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(A+B+C)=____</w:t>
      </w:r>
      <w:r>
        <w:rPr>
          <w:rFonts w:ascii="Arial" w:hAnsi="Arial" w:cs="Arial"/>
          <w:sz w:val="20"/>
          <w:szCs w:val="20"/>
          <w:lang w:val="es-CO"/>
        </w:rPr>
        <w:tab/>
        <w:t>excelente___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eastAsia="Arial" w:hAnsi="Arial" w:cs="Arial"/>
          <w:sz w:val="20"/>
          <w:szCs w:val="20"/>
          <w:lang w:val="es-CO"/>
        </w:rPr>
        <w:t xml:space="preserve">   </w:t>
      </w:r>
      <w:r>
        <w:rPr>
          <w:rFonts w:ascii="Arial" w:hAnsi="Arial" w:cs="Arial"/>
          <w:sz w:val="20"/>
          <w:szCs w:val="20"/>
          <w:lang w:val="es-CO"/>
        </w:rPr>
        <w:t>buena___</w:t>
      </w:r>
      <w:r>
        <w:rPr>
          <w:rFonts w:ascii="Arial" w:hAnsi="Arial" w:cs="Arial"/>
          <w:sz w:val="20"/>
          <w:szCs w:val="20"/>
          <w:lang w:val="es-CO"/>
        </w:rPr>
        <w:tab/>
      </w:r>
      <w:r>
        <w:rPr>
          <w:rFonts w:ascii="Arial" w:eastAsia="Arial" w:hAnsi="Arial" w:cs="Arial"/>
          <w:sz w:val="20"/>
          <w:szCs w:val="20"/>
          <w:lang w:val="es-CO"/>
        </w:rPr>
        <w:t xml:space="preserve">   </w:t>
      </w:r>
      <w:r>
        <w:rPr>
          <w:rFonts w:ascii="Arial" w:hAnsi="Arial" w:cs="Arial"/>
          <w:sz w:val="20"/>
          <w:szCs w:val="20"/>
          <w:lang w:val="es-CO"/>
        </w:rPr>
        <w:t>satisfactoria___</w:t>
      </w:r>
      <w:r>
        <w:rPr>
          <w:rFonts w:ascii="Arial" w:hAnsi="Arial" w:cs="Arial"/>
          <w:sz w:val="20"/>
          <w:szCs w:val="20"/>
          <w:lang w:val="es-CO"/>
        </w:rPr>
        <w:tab/>
        <w:t>n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atisfactoria___</w:t>
      </w: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FIRM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R_______________________CIU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ECHA_______________________</w:t>
      </w: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NOMBR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R:___________________________________________________</w:t>
      </w: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PERIO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R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DE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ÍA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S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ÑO_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     </w:t>
      </w:r>
      <w:r>
        <w:rPr>
          <w:rFonts w:ascii="Arial" w:hAnsi="Arial" w:cs="Arial"/>
          <w:sz w:val="20"/>
          <w:szCs w:val="20"/>
          <w:lang w:val="es-CO"/>
        </w:rPr>
        <w:t>HASTA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ÍA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S___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ÑO____</w:t>
      </w: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NOTIFICACIÓN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Cont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lif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ce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curs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posi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bsidi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el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terpues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nt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inc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(5)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í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hábi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iguien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ech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otificación.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curs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b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esentar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crito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sonalm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dia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odera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xponi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o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conformidad.</w:t>
      </w:r>
    </w:p>
    <w:p w:rsidR="008B6C6F" w:rsidRDefault="008B6C6F">
      <w:pPr>
        <w:pStyle w:val="Standard"/>
        <w:ind w:left="-517" w:right="150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FIRM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DO_________________________</w:t>
      </w:r>
      <w:r>
        <w:rPr>
          <w:rFonts w:ascii="Arial" w:hAnsi="Arial" w:cs="Arial"/>
          <w:sz w:val="20"/>
          <w:szCs w:val="20"/>
          <w:lang w:val="es-CO"/>
        </w:rPr>
        <w:tab/>
        <w:t>CIU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ECHA________________________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17" w:right="150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uncionari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b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trega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p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és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valuación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 w:rsidP="000B4EE1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  <w:r>
        <w:rPr>
          <w:rFonts w:ascii="Arial" w:hAnsi="Arial" w:cs="Arial"/>
          <w:sz w:val="20"/>
          <w:szCs w:val="20"/>
          <w:lang w:val="es-CO"/>
        </w:rPr>
        <w:t>RECURSOS</w:t>
      </w:r>
    </w:p>
    <w:p w:rsidR="008B6C6F" w:rsidRDefault="00197A53">
      <w:pPr>
        <w:pStyle w:val="Standard"/>
        <w:ind w:left="-517" w:right="15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Interpus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curs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posición________________</w:t>
      </w:r>
      <w:r>
        <w:rPr>
          <w:rFonts w:ascii="Arial" w:hAnsi="Arial" w:cs="Arial"/>
          <w:sz w:val="20"/>
          <w:szCs w:val="20"/>
          <w:lang w:val="es-CO"/>
        </w:rPr>
        <w:tab/>
        <w:t>Interpus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curs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elación_______________</w:t>
      </w:r>
    </w:p>
    <w:p w:rsidR="008B6C6F" w:rsidRDefault="008B6C6F">
      <w:pPr>
        <w:pStyle w:val="Standard"/>
        <w:ind w:left="-517" w:right="150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Pr="00241F15" w:rsidRDefault="00197A53">
      <w:pPr>
        <w:pStyle w:val="Standard"/>
        <w:ind w:left="-500" w:right="133"/>
        <w:jc w:val="center"/>
        <w:rPr>
          <w:rFonts w:ascii="Arial" w:hAnsi="Arial" w:cs="Arial"/>
          <w:b/>
          <w:sz w:val="20"/>
          <w:szCs w:val="20"/>
          <w:lang w:val="es-CO"/>
        </w:rPr>
      </w:pPr>
      <w:r w:rsidRPr="00241F15">
        <w:rPr>
          <w:rFonts w:ascii="Arial" w:hAnsi="Arial" w:cs="Arial"/>
          <w:b/>
          <w:sz w:val="20"/>
          <w:szCs w:val="20"/>
          <w:lang w:val="es-CO"/>
        </w:rPr>
        <w:t>DESCRIPCIÓN FACTORES DE DESEMPEÑO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ÁRE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DUCTIVIDAD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PLANEACIÓN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yec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ablec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t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bje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ord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is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rganización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termina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cion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tinen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gui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nt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io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spectiv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di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ravé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a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ich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t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ha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lcanzarse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UTILIZACIÓN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DE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RECURSOS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ign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b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uer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fi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laborad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querimie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stitución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eni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en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laz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s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ich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bore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vey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quip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eme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queridos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CALIDAD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muest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u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iv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ceptualización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igo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ier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écnic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ñalamie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verif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pecificacion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duc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ina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COMPETENCIA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TÉCNICA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or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ocimie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orm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xperiencia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lic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habilidad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erencia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ecesari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área.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 </w:t>
      </w:r>
      <w:r>
        <w:rPr>
          <w:rFonts w:ascii="Arial" w:hAnsi="Arial" w:cs="Arial"/>
          <w:sz w:val="20"/>
          <w:szCs w:val="20"/>
          <w:lang w:val="es-CO"/>
        </w:rPr>
        <w:t>Investig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paci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obr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em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ropiad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empeño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RESPONSABILIDAD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mpl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uncione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be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promis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heren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rg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marcándos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bje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t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rganización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gra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ductivi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área.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</w:rPr>
      </w:pPr>
    </w:p>
    <w:p w:rsidR="008B6C6F" w:rsidRDefault="00197A53">
      <w:pPr>
        <w:pStyle w:val="Standard"/>
        <w:ind w:left="-500" w:right="133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ÁRE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DMINISTR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SONAL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LIDERAZGO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duce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oy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rien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g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bje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picia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recimie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son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écnic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rup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rabajo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TOMA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DE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DECISIONES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ig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portunam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lternativ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á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ertad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olu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u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comendad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SUPERVISIÓN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jerc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guimie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tro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son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arg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ces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arrollado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plica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rrec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just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ecesari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g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bjetiv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certados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DELEGACIÓN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istribuy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tividad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area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miti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qu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laborad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jerza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utonomí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ecesar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jecu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ismas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TRABAJANDO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EN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EQUIPO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pic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tegr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rup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rabajo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orn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yec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gram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tidad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teractú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és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a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gr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bjetivos.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Pr="00241F15" w:rsidRDefault="00197A53">
      <w:pPr>
        <w:pStyle w:val="Standard"/>
        <w:ind w:left="-500" w:right="133"/>
        <w:jc w:val="center"/>
        <w:rPr>
          <w:rFonts w:ascii="Arial" w:hAnsi="Arial" w:cs="Arial"/>
          <w:b/>
          <w:sz w:val="20"/>
          <w:szCs w:val="20"/>
          <w:lang w:val="es-CO"/>
        </w:rPr>
      </w:pPr>
      <w:r w:rsidRPr="00241F15">
        <w:rPr>
          <w:rFonts w:ascii="Arial" w:hAnsi="Arial" w:cs="Arial"/>
          <w:b/>
          <w:sz w:val="20"/>
          <w:szCs w:val="20"/>
          <w:lang w:val="es-CO"/>
        </w:rPr>
        <w:t>INDICADORES COMPORTAMENTALES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  <w:shd w:val="clear" w:color="auto" w:fill="C0C0C0"/>
          <w:lang w:val="es-CO"/>
        </w:rPr>
      </w:pPr>
    </w:p>
    <w:p w:rsidR="008B6C6F" w:rsidRDefault="00197A53">
      <w:pPr>
        <w:pStyle w:val="Standard"/>
        <w:ind w:left="-500" w:right="133"/>
        <w:jc w:val="center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lang w:val="es-CO"/>
        </w:rPr>
        <w:t>ÁRE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DUC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BORAL</w:t>
      </w:r>
    </w:p>
    <w:p w:rsidR="008B6C6F" w:rsidRDefault="008B6C6F">
      <w:pPr>
        <w:pStyle w:val="Standard"/>
        <w:ind w:left="-500" w:right="133"/>
        <w:jc w:val="center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COMPROMISO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INSTITUCIONAL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enera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sum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ransmi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ju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valor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incipi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organizacionales.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portamient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ctitud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muest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enti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tenenc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tidad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RELACIONES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INTERPERSONALES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ablec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ntien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strategia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unic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usuario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superiore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pañer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laboradores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genera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u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mbi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bor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rdialidad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respeto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INICIATIVA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pon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sarrol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cedimient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étod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qu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ermita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ejorar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proces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pendenci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fren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is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tidad</w:t>
      </w:r>
    </w:p>
    <w:p w:rsidR="008B6C6F" w:rsidRDefault="008B6C6F">
      <w:pPr>
        <w:pStyle w:val="Standard"/>
        <w:ind w:left="-500" w:right="133"/>
        <w:jc w:val="both"/>
        <w:rPr>
          <w:rFonts w:ascii="Arial" w:hAnsi="Arial" w:cs="Arial"/>
          <w:sz w:val="20"/>
          <w:szCs w:val="20"/>
          <w:lang w:val="es-CO"/>
        </w:rPr>
      </w:pPr>
    </w:p>
    <w:p w:rsidR="008B6C6F" w:rsidRDefault="00197A53">
      <w:pPr>
        <w:pStyle w:val="Standard"/>
        <w:ind w:left="-500" w:right="133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  <w:lang w:val="es-CO"/>
        </w:rPr>
        <w:t>TRATAMIENTO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DE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LA</w:t>
      </w:r>
      <w:r>
        <w:rPr>
          <w:rFonts w:ascii="Arial" w:eastAsia="Arial" w:hAnsi="Arial" w:cs="Arial"/>
          <w:sz w:val="20"/>
          <w:szCs w:val="20"/>
          <w:u w:val="single"/>
          <w:lang w:val="es-CO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s-CO"/>
        </w:rPr>
        <w:t>INFORMACIÓN</w:t>
      </w:r>
      <w:r>
        <w:rPr>
          <w:rFonts w:ascii="Arial" w:hAnsi="Arial" w:cs="Arial"/>
          <w:sz w:val="20"/>
          <w:szCs w:val="20"/>
          <w:lang w:val="es-CO"/>
        </w:rPr>
        <w:t>: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nej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part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formació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institucional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de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maner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nfiable,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teniendo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en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uenta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lo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niveles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y</w:t>
      </w:r>
      <w:r>
        <w:rPr>
          <w:rFonts w:ascii="Arial" w:eastAsia="Arial" w:hAnsi="Arial" w:cs="Arial"/>
          <w:sz w:val="20"/>
          <w:szCs w:val="20"/>
          <w:lang w:val="es-CO"/>
        </w:rPr>
        <w:t xml:space="preserve"> </w:t>
      </w:r>
      <w:r>
        <w:rPr>
          <w:rFonts w:ascii="Arial" w:hAnsi="Arial" w:cs="Arial"/>
          <w:sz w:val="20"/>
          <w:szCs w:val="20"/>
          <w:lang w:val="es-CO"/>
        </w:rPr>
        <w:t>competencias.</w:t>
      </w:r>
      <w:bookmarkStart w:id="0" w:name="_GoBack"/>
      <w:bookmarkEnd w:id="0"/>
    </w:p>
    <w:sectPr w:rsidR="008B6C6F" w:rsidSect="00F72C36">
      <w:headerReference w:type="default" r:id="rId7"/>
      <w:footerReference w:type="default" r:id="rId8"/>
      <w:pgSz w:w="12240" w:h="15840"/>
      <w:pgMar w:top="2133" w:right="567" w:bottom="709" w:left="1134" w:header="283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31D" w:rsidRDefault="0009031D">
      <w:pPr>
        <w:spacing w:after="0" w:line="240" w:lineRule="auto"/>
      </w:pPr>
      <w:r>
        <w:separator/>
      </w:r>
    </w:p>
  </w:endnote>
  <w:endnote w:type="continuationSeparator" w:id="0">
    <w:p w:rsidR="0009031D" w:rsidRDefault="00090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F15" w:rsidRPr="003E75F2" w:rsidRDefault="7E9D1790" w:rsidP="7E9D1790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7E9D1790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695B54" w:rsidRPr="00241F15" w:rsidRDefault="00241F15" w:rsidP="00241F15">
    <w:pPr>
      <w:pStyle w:val="Piedepgina"/>
      <w:ind w:left="-426" w:right="-376"/>
      <w:jc w:val="center"/>
      <w:rPr>
        <w:rFonts w:ascii="Arial" w:hAnsi="Arial" w:cs="Arial"/>
        <w:sz w:val="16"/>
        <w:szCs w:val="16"/>
      </w:rPr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31D" w:rsidRDefault="0009031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9031D" w:rsidRDefault="00090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957" w:type="dxa"/>
      <w:tblInd w:w="-501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602"/>
      <w:gridCol w:w="1842"/>
      <w:gridCol w:w="1418"/>
      <w:gridCol w:w="850"/>
      <w:gridCol w:w="1500"/>
      <w:gridCol w:w="918"/>
      <w:gridCol w:w="1450"/>
      <w:gridCol w:w="1377"/>
    </w:tblGrid>
    <w:tr w:rsidR="00695B54" w:rsidTr="2837D109">
      <w:trPr>
        <w:trHeight w:val="264"/>
      </w:trPr>
      <w:tc>
        <w:tcPr>
          <w:tcW w:w="1602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Pr="00241F15" w:rsidRDefault="00241F15" w:rsidP="00241F15">
          <w:pPr>
            <w:tabs>
              <w:tab w:val="left" w:pos="1365"/>
            </w:tabs>
            <w:spacing w:after="0" w:line="240" w:lineRule="auto"/>
            <w:rPr>
              <w:sz w:val="2"/>
            </w:rPr>
          </w:pPr>
          <w:r w:rsidRPr="00241F15">
            <w:rPr>
              <w:noProof/>
              <w:sz w:val="2"/>
              <w:lang w:eastAsia="es-CO" w:bidi="ar-SA"/>
            </w:rPr>
            <w:drawing>
              <wp:anchor distT="0" distB="0" distL="114300" distR="114300" simplePos="0" relativeHeight="251659264" behindDoc="1" locked="0" layoutInCell="1" allowOverlap="1" wp14:anchorId="512D24C0" wp14:editId="4BE7B995">
                <wp:simplePos x="0" y="0"/>
                <wp:positionH relativeFrom="margin">
                  <wp:posOffset>23495</wp:posOffset>
                </wp:positionH>
                <wp:positionV relativeFrom="margin">
                  <wp:posOffset>19050</wp:posOffset>
                </wp:positionV>
                <wp:extent cx="785495" cy="798195"/>
                <wp:effectExtent l="0" t="0" r="0" b="0"/>
                <wp:wrapNone/>
                <wp:docPr id="7" name="Image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495" cy="79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528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41F15" w:rsidRPr="00241F15" w:rsidRDefault="00241F15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4"/>
              <w:szCs w:val="24"/>
            </w:rPr>
          </w:pPr>
          <w:r w:rsidRPr="00241F15">
            <w:rPr>
              <w:rFonts w:ascii="Arial" w:hAnsi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695B54" w:rsidRDefault="00197A53">
          <w:pPr>
            <w:spacing w:after="0" w:line="240" w:lineRule="auto"/>
            <w:jc w:val="center"/>
            <w:rPr>
              <w:rFonts w:ascii="Arial" w:hAnsi="Arial"/>
              <w:b/>
              <w:sz w:val="24"/>
              <w:szCs w:val="24"/>
            </w:rPr>
          </w:pPr>
          <w:r w:rsidRPr="00241F15">
            <w:rPr>
              <w:rFonts w:ascii="Arial" w:hAnsi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827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A06DF8" w:rsidP="2837D109">
          <w:pPr>
            <w:spacing w:after="0" w:line="240" w:lineRule="auto"/>
            <w:ind w:left="-8" w:right="959"/>
            <w:rPr>
              <w:rFonts w:ascii="Arial" w:hAnsi="Arial" w:cs="Arial"/>
              <w:sz w:val="20"/>
              <w:szCs w:val="14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52570463" wp14:editId="6F502E37">
                <wp:extent cx="1520481" cy="548005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5828" cy="56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5B54" w:rsidTr="2837D109">
      <w:trPr>
        <w:trHeight w:val="691"/>
      </w:trPr>
      <w:tc>
        <w:tcPr>
          <w:tcW w:w="1602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67733" w:rsidRDefault="00167733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6528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>
          <w:pPr>
            <w:pStyle w:val="Standard"/>
            <w:snapToGrid w:val="0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VALUACIÓN DEL DESEMPEÑO LABORAL DE DOCENTES EN CARGOS ADMINISTRATIVOS</w:t>
          </w:r>
        </w:p>
      </w:tc>
      <w:tc>
        <w:tcPr>
          <w:tcW w:w="2827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67733" w:rsidRDefault="00167733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695B54" w:rsidTr="2837D109">
      <w:trPr>
        <w:trHeight w:val="184"/>
      </w:trPr>
      <w:tc>
        <w:tcPr>
          <w:tcW w:w="160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241F15">
            <w:rPr>
              <w:rFonts w:ascii="Arial" w:hAnsi="Arial"/>
              <w:b/>
              <w:bCs/>
              <w:color w:val="FFFFFF" w:themeColor="background1"/>
            </w:rPr>
            <w:t>CÓDIGO</w:t>
          </w:r>
        </w:p>
      </w:tc>
      <w:tc>
        <w:tcPr>
          <w:tcW w:w="184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MI-FOR-FO-24</w:t>
          </w:r>
        </w:p>
      </w:tc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241F15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241F15">
            <w:rPr>
              <w:rFonts w:ascii="Arial" w:hAnsi="Arial"/>
              <w:b/>
              <w:bCs/>
              <w:color w:val="FFFFFF" w:themeColor="background1"/>
            </w:rPr>
            <w:t>VERSIÓN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4</w:t>
          </w:r>
        </w:p>
      </w:tc>
      <w:tc>
        <w:tcPr>
          <w:tcW w:w="150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 w:rsidP="00241F15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241F15">
            <w:rPr>
              <w:rFonts w:ascii="Arial" w:hAnsi="Arial"/>
              <w:b/>
              <w:bCs/>
              <w:color w:val="FFFFFF" w:themeColor="background1"/>
            </w:rPr>
            <w:t>VIGENCIA</w:t>
          </w:r>
        </w:p>
      </w:tc>
      <w:tc>
        <w:tcPr>
          <w:tcW w:w="9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197A53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2012</w:t>
          </w:r>
        </w:p>
      </w:tc>
      <w:tc>
        <w:tcPr>
          <w:tcW w:w="145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241F15">
          <w:pPr>
            <w:pStyle w:val="Standard"/>
            <w:jc w:val="center"/>
          </w:pPr>
          <w:r w:rsidRPr="00241F15">
            <w:rPr>
              <w:rFonts w:ascii="Arial" w:hAnsi="Arial"/>
              <w:b/>
              <w:bCs/>
              <w:color w:val="FFFFFF" w:themeColor="background1"/>
            </w:rPr>
            <w:t>PÁGINA</w:t>
          </w:r>
        </w:p>
      </w:tc>
      <w:tc>
        <w:tcPr>
          <w:tcW w:w="137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95B54" w:rsidRDefault="00F72C36">
          <w:pPr>
            <w:pStyle w:val="Standard"/>
            <w:jc w:val="center"/>
          </w:pPr>
          <w:r>
            <w:rPr>
              <w:rFonts w:ascii="Arial" w:hAnsi="Arial"/>
              <w:b/>
              <w:bCs/>
            </w:rPr>
            <w:fldChar w:fldCharType="begin"/>
          </w:r>
          <w:r w:rsidR="00197A53">
            <w:rPr>
              <w:rFonts w:ascii="Arial" w:hAnsi="Arial"/>
              <w:b/>
              <w:bCs/>
            </w:rPr>
            <w:instrText xml:space="preserve"> PAGE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A06DF8">
            <w:rPr>
              <w:rFonts w:ascii="Arial" w:hAnsi="Arial"/>
              <w:b/>
              <w:bCs/>
              <w:noProof/>
            </w:rPr>
            <w:t>2</w:t>
          </w:r>
          <w:r>
            <w:rPr>
              <w:rFonts w:ascii="Arial" w:hAnsi="Arial"/>
              <w:b/>
              <w:bCs/>
            </w:rPr>
            <w:fldChar w:fldCharType="end"/>
          </w:r>
          <w:r w:rsidR="00197A53">
            <w:rPr>
              <w:rFonts w:ascii="Arial" w:hAnsi="Arial"/>
              <w:b/>
              <w:bCs/>
            </w:rPr>
            <w:t xml:space="preserve"> de </w:t>
          </w:r>
          <w:r>
            <w:rPr>
              <w:rFonts w:ascii="Arial" w:hAnsi="Arial"/>
              <w:b/>
              <w:bCs/>
            </w:rPr>
            <w:fldChar w:fldCharType="begin"/>
          </w:r>
          <w:r w:rsidR="00197A53">
            <w:rPr>
              <w:rFonts w:ascii="Arial" w:hAnsi="Arial"/>
              <w:b/>
              <w:bCs/>
            </w:rPr>
            <w:instrText xml:space="preserve"> NUMPAGES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A06DF8">
            <w:rPr>
              <w:rFonts w:ascii="Arial" w:hAnsi="Arial"/>
              <w:b/>
              <w:bCs/>
              <w:noProof/>
            </w:rPr>
            <w:t>3</w:t>
          </w:r>
          <w:r>
            <w:rPr>
              <w:rFonts w:ascii="Arial" w:hAnsi="Arial"/>
              <w:b/>
              <w:bCs/>
            </w:rPr>
            <w:fldChar w:fldCharType="end"/>
          </w:r>
        </w:p>
      </w:tc>
    </w:tr>
  </w:tbl>
  <w:p w:rsidR="00695B54" w:rsidRDefault="0009031D">
    <w:pPr>
      <w:pStyle w:val="Standar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04872"/>
    <w:multiLevelType w:val="multilevel"/>
    <w:tmpl w:val="0AB07A7C"/>
    <w:styleLink w:val="WW8Num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 w15:restartNumberingAfterBreak="0">
    <w:nsid w:val="44930EC4"/>
    <w:multiLevelType w:val="multilevel"/>
    <w:tmpl w:val="671622EC"/>
    <w:styleLink w:val="WW8Num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692A41B1"/>
    <w:multiLevelType w:val="multilevel"/>
    <w:tmpl w:val="E9DEA41A"/>
    <w:styleLink w:val="WW8Num1"/>
    <w:lvl w:ilvl="0">
      <w:numFmt w:val="bullet"/>
      <w:lvlText w:val=""/>
      <w:lvlJc w:val="left"/>
      <w:rPr>
        <w:rFonts w:ascii="Symbol" w:hAnsi="Symbol" w:cs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1tzSztDAyMTUwMjNR0lEKTi0uzszPAykwrAUAJGSsziwAAAA="/>
  </w:docVars>
  <w:rsids>
    <w:rsidRoot w:val="008B6C6F"/>
    <w:rsid w:val="000077D1"/>
    <w:rsid w:val="00073E15"/>
    <w:rsid w:val="0009031D"/>
    <w:rsid w:val="000B4EE1"/>
    <w:rsid w:val="000D182F"/>
    <w:rsid w:val="001067EA"/>
    <w:rsid w:val="00167733"/>
    <w:rsid w:val="00197A53"/>
    <w:rsid w:val="00241F15"/>
    <w:rsid w:val="00690398"/>
    <w:rsid w:val="006A2748"/>
    <w:rsid w:val="00714761"/>
    <w:rsid w:val="008B6C6F"/>
    <w:rsid w:val="00921F7D"/>
    <w:rsid w:val="00A06DF8"/>
    <w:rsid w:val="00B13B56"/>
    <w:rsid w:val="00E45E6D"/>
    <w:rsid w:val="00EA6C0D"/>
    <w:rsid w:val="00F72C36"/>
    <w:rsid w:val="00FE19CE"/>
    <w:rsid w:val="2837D109"/>
    <w:rsid w:val="7E9D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D3DF87B-2DE7-47B0-B322-49620A5E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72C36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F72C36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F72C36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F72C36"/>
    <w:pPr>
      <w:spacing w:after="120"/>
    </w:pPr>
  </w:style>
  <w:style w:type="paragraph" w:styleId="Lista">
    <w:name w:val="List"/>
    <w:basedOn w:val="Textbody"/>
    <w:rsid w:val="00F72C36"/>
    <w:rPr>
      <w:rFonts w:cs="Mangal"/>
    </w:rPr>
  </w:style>
  <w:style w:type="paragraph" w:styleId="Descripcin">
    <w:name w:val="caption"/>
    <w:basedOn w:val="Standard"/>
    <w:rsid w:val="00F72C36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F72C36"/>
    <w:pPr>
      <w:suppressLineNumbers/>
    </w:pPr>
    <w:rPr>
      <w:rFonts w:cs="Mangal"/>
    </w:rPr>
  </w:style>
  <w:style w:type="paragraph" w:styleId="Encabezado">
    <w:name w:val="header"/>
    <w:basedOn w:val="Standard"/>
    <w:rsid w:val="00F72C36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F72C36"/>
    <w:rPr>
      <w:rFonts w:ascii="Calibri" w:eastAsia="Calibri" w:hAnsi="Calibri" w:cs="Calibri"/>
      <w:sz w:val="22"/>
      <w:szCs w:val="22"/>
    </w:rPr>
  </w:style>
  <w:style w:type="paragraph" w:styleId="Prrafodelista">
    <w:name w:val="List Paragraph"/>
    <w:basedOn w:val="Standard"/>
    <w:rsid w:val="00F72C36"/>
    <w:pPr>
      <w:ind w:left="720"/>
    </w:pPr>
  </w:style>
  <w:style w:type="paragraph" w:customStyle="1" w:styleId="TableContents">
    <w:name w:val="Table Contents"/>
    <w:basedOn w:val="Standard"/>
    <w:rsid w:val="00F72C36"/>
    <w:pPr>
      <w:suppressLineNumbers/>
    </w:pPr>
  </w:style>
  <w:style w:type="paragraph" w:customStyle="1" w:styleId="TableHeading">
    <w:name w:val="Table Heading"/>
    <w:basedOn w:val="TableContents"/>
    <w:rsid w:val="00F72C36"/>
    <w:pPr>
      <w:jc w:val="center"/>
    </w:pPr>
    <w:rPr>
      <w:b/>
      <w:bCs/>
    </w:rPr>
  </w:style>
  <w:style w:type="character" w:customStyle="1" w:styleId="WW8Num1z0">
    <w:name w:val="WW8Num1z0"/>
    <w:rsid w:val="00F72C36"/>
    <w:rPr>
      <w:rFonts w:ascii="Symbol" w:hAnsi="Symbol" w:cs="Symbol"/>
    </w:rPr>
  </w:style>
  <w:style w:type="character" w:customStyle="1" w:styleId="Absatz-Standardschriftart">
    <w:name w:val="Absatz-Standardschriftart"/>
    <w:rsid w:val="00F72C36"/>
  </w:style>
  <w:style w:type="character" w:customStyle="1" w:styleId="WW-Absatz-Standardschriftart">
    <w:name w:val="WW-Absatz-Standardschriftart"/>
    <w:rsid w:val="00F72C36"/>
  </w:style>
  <w:style w:type="character" w:customStyle="1" w:styleId="WW-Absatz-Standardschriftart1">
    <w:name w:val="WW-Absatz-Standardschriftart1"/>
    <w:rsid w:val="00F72C36"/>
  </w:style>
  <w:style w:type="character" w:customStyle="1" w:styleId="WW-Absatz-Standardschriftart11">
    <w:name w:val="WW-Absatz-Standardschriftart11"/>
    <w:rsid w:val="00F72C36"/>
  </w:style>
  <w:style w:type="character" w:customStyle="1" w:styleId="WW8Num5z0">
    <w:name w:val="WW8Num5z0"/>
    <w:rsid w:val="00F72C36"/>
    <w:rPr>
      <w:rFonts w:ascii="Symbol" w:hAnsi="Symbol" w:cs="Symbol"/>
    </w:rPr>
  </w:style>
  <w:style w:type="character" w:customStyle="1" w:styleId="WW8Num5z1">
    <w:name w:val="WW8Num5z1"/>
    <w:rsid w:val="00F72C36"/>
    <w:rPr>
      <w:rFonts w:ascii="Courier New" w:hAnsi="Courier New" w:cs="Courier New"/>
    </w:rPr>
  </w:style>
  <w:style w:type="character" w:customStyle="1" w:styleId="WW8Num5z2">
    <w:name w:val="WW8Num5z2"/>
    <w:rsid w:val="00F72C36"/>
    <w:rPr>
      <w:rFonts w:ascii="Wingdings" w:hAnsi="Wingdings" w:cs="Wingdings"/>
    </w:rPr>
  </w:style>
  <w:style w:type="character" w:customStyle="1" w:styleId="WW8Num6z0">
    <w:name w:val="WW8Num6z0"/>
    <w:rsid w:val="00F72C36"/>
    <w:rPr>
      <w:color w:val="000000"/>
    </w:rPr>
  </w:style>
  <w:style w:type="character" w:customStyle="1" w:styleId="EncabezadoCar">
    <w:name w:val="Encabezado Car"/>
    <w:basedOn w:val="Fuentedeprrafopredeter"/>
    <w:rsid w:val="00F72C36"/>
  </w:style>
  <w:style w:type="character" w:customStyle="1" w:styleId="PiedepginaCar">
    <w:name w:val="Pie de página Car"/>
    <w:basedOn w:val="Fuentedeprrafopredeter"/>
    <w:rsid w:val="00F72C36"/>
  </w:style>
  <w:style w:type="character" w:customStyle="1" w:styleId="Internetlink">
    <w:name w:val="Internet link"/>
    <w:rsid w:val="00F72C36"/>
    <w:rPr>
      <w:color w:val="000080"/>
      <w:u w:val="single"/>
    </w:rPr>
  </w:style>
  <w:style w:type="numbering" w:customStyle="1" w:styleId="WW8Num1">
    <w:name w:val="WW8Num1"/>
    <w:basedOn w:val="Sinlista"/>
    <w:rsid w:val="00F72C36"/>
    <w:pPr>
      <w:numPr>
        <w:numId w:val="1"/>
      </w:numPr>
    </w:pPr>
  </w:style>
  <w:style w:type="numbering" w:customStyle="1" w:styleId="WW8Num2">
    <w:name w:val="WW8Num2"/>
    <w:basedOn w:val="Sinlista"/>
    <w:rsid w:val="00F72C36"/>
    <w:pPr>
      <w:numPr>
        <w:numId w:val="2"/>
      </w:numPr>
    </w:pPr>
  </w:style>
  <w:style w:type="numbering" w:customStyle="1" w:styleId="WW8Num3">
    <w:name w:val="WW8Num3"/>
    <w:basedOn w:val="Sinlista"/>
    <w:rsid w:val="00F72C36"/>
    <w:pPr>
      <w:numPr>
        <w:numId w:val="3"/>
      </w:numPr>
    </w:pPr>
  </w:style>
  <w:style w:type="character" w:customStyle="1" w:styleId="Fuentedeprrafopredeter1">
    <w:name w:val="Fuente de párrafo predeter.1"/>
    <w:rsid w:val="00241F15"/>
  </w:style>
  <w:style w:type="paragraph" w:styleId="Textodeglobo">
    <w:name w:val="Balloon Text"/>
    <w:basedOn w:val="Normal"/>
    <w:link w:val="TextodegloboCar"/>
    <w:uiPriority w:val="99"/>
    <w:semiHidden/>
    <w:unhideWhenUsed/>
    <w:rsid w:val="00B13B56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3B56"/>
    <w:rPr>
      <w:rFonts w:ascii="Tahoma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00</Words>
  <Characters>4956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12</cp:revision>
  <cp:lastPrinted>2024-06-07T15:34:00Z</cp:lastPrinted>
  <dcterms:created xsi:type="dcterms:W3CDTF">2011-08-17T02:20:00Z</dcterms:created>
  <dcterms:modified xsi:type="dcterms:W3CDTF">2024-06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